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6DA25" w14:textId="6A11E195" w:rsidR="00BA4D1C" w:rsidRDefault="00BA4D1C">
      <w:r>
        <w:t>REVIEWERS LIST</w:t>
      </w:r>
    </w:p>
    <w:p w14:paraId="4A0879CD" w14:textId="63EC7524" w:rsidR="007512B3" w:rsidRDefault="007512B3">
      <w:r>
        <w:t>Reviewer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7512B3" w14:paraId="26D99D96" w14:textId="77777777" w:rsidTr="007512B3">
        <w:tc>
          <w:tcPr>
            <w:tcW w:w="2122" w:type="dxa"/>
          </w:tcPr>
          <w:p w14:paraId="182BD4D7" w14:textId="50EE9D3E" w:rsidR="007512B3" w:rsidRDefault="007512B3">
            <w:r>
              <w:t>Name</w:t>
            </w:r>
          </w:p>
        </w:tc>
        <w:tc>
          <w:tcPr>
            <w:tcW w:w="6894" w:type="dxa"/>
          </w:tcPr>
          <w:p w14:paraId="6490ECCF" w14:textId="3B6E6701" w:rsidR="007512B3" w:rsidRDefault="007512B3">
            <w:r w:rsidRPr="007512B3">
              <w:rPr>
                <w:i/>
                <w:iCs/>
              </w:rPr>
              <w:t>ELVA RONA NINGRUM</w:t>
            </w:r>
          </w:p>
        </w:tc>
      </w:tr>
      <w:tr w:rsidR="007512B3" w14:paraId="2963ED05" w14:textId="77777777" w:rsidTr="007512B3">
        <w:tc>
          <w:tcPr>
            <w:tcW w:w="2122" w:type="dxa"/>
          </w:tcPr>
          <w:p w14:paraId="2B6FE601" w14:textId="58AE466B" w:rsidR="007512B3" w:rsidRDefault="007512B3">
            <w:r>
              <w:t>Designation</w:t>
            </w:r>
          </w:p>
        </w:tc>
        <w:tc>
          <w:tcPr>
            <w:tcW w:w="6894" w:type="dxa"/>
          </w:tcPr>
          <w:p w14:paraId="7ED76C55" w14:textId="344FCF1E" w:rsidR="007512B3" w:rsidRPr="007512B3" w:rsidRDefault="007512B3">
            <w:pPr>
              <w:rPr>
                <w:i/>
                <w:iCs/>
              </w:rPr>
            </w:pPr>
            <w:proofErr w:type="spellStart"/>
            <w:r w:rsidRPr="007512B3">
              <w:t>Dr.</w:t>
            </w:r>
            <w:proofErr w:type="spellEnd"/>
            <w:r>
              <w:t>,</w:t>
            </w:r>
            <w:r w:rsidRPr="007512B3">
              <w:t xml:space="preserve"> </w:t>
            </w:r>
            <w:proofErr w:type="spellStart"/>
            <w:proofErr w:type="gramStart"/>
            <w:r w:rsidRPr="007512B3">
              <w:t>S.Sos</w:t>
            </w:r>
            <w:proofErr w:type="spellEnd"/>
            <w:proofErr w:type="gramEnd"/>
            <w:r w:rsidRPr="007512B3">
              <w:t xml:space="preserve">, </w:t>
            </w:r>
            <w:proofErr w:type="spellStart"/>
            <w:r w:rsidRPr="007512B3">
              <w:t>M.I.Kom</w:t>
            </w:r>
            <w:proofErr w:type="spellEnd"/>
            <w:r>
              <w:t>.</w:t>
            </w:r>
          </w:p>
        </w:tc>
      </w:tr>
      <w:tr w:rsidR="007512B3" w14:paraId="158A7384" w14:textId="77777777" w:rsidTr="007512B3">
        <w:tc>
          <w:tcPr>
            <w:tcW w:w="2122" w:type="dxa"/>
          </w:tcPr>
          <w:p w14:paraId="08343F4E" w14:textId="37C09D86" w:rsidR="007512B3" w:rsidRDefault="007512B3">
            <w:r>
              <w:t>Address</w:t>
            </w:r>
          </w:p>
        </w:tc>
        <w:tc>
          <w:tcPr>
            <w:tcW w:w="6894" w:type="dxa"/>
          </w:tcPr>
          <w:p w14:paraId="7DBCB961" w14:textId="77777777" w:rsidR="007512B3" w:rsidRDefault="007512B3" w:rsidP="007512B3">
            <w:r w:rsidRPr="007512B3">
              <w:t xml:space="preserve">Universitas </w:t>
            </w:r>
            <w:proofErr w:type="spellStart"/>
            <w:r w:rsidRPr="007512B3">
              <w:t>Andalas</w:t>
            </w:r>
            <w:proofErr w:type="spellEnd"/>
          </w:p>
          <w:p w14:paraId="4C20C9D4" w14:textId="77777777" w:rsidR="007512B3" w:rsidRDefault="007512B3" w:rsidP="007512B3">
            <w:proofErr w:type="spellStart"/>
            <w:r w:rsidRPr="007512B3">
              <w:t>Limau</w:t>
            </w:r>
            <w:proofErr w:type="spellEnd"/>
            <w:r w:rsidRPr="007512B3">
              <w:t xml:space="preserve"> Manis, </w:t>
            </w:r>
            <w:proofErr w:type="spellStart"/>
            <w:r w:rsidRPr="007512B3">
              <w:t>Kec</w:t>
            </w:r>
            <w:proofErr w:type="spellEnd"/>
            <w:r w:rsidRPr="007512B3">
              <w:t xml:space="preserve">. </w:t>
            </w:r>
            <w:proofErr w:type="spellStart"/>
            <w:r w:rsidRPr="007512B3">
              <w:t>Pauh</w:t>
            </w:r>
            <w:proofErr w:type="spellEnd"/>
            <w:r w:rsidRPr="007512B3">
              <w:t>, Kota Padang, Sumatera Barat 25175</w:t>
            </w:r>
          </w:p>
          <w:p w14:paraId="576D4204" w14:textId="20EBB324" w:rsidR="007512B3" w:rsidRPr="007512B3" w:rsidRDefault="007512B3" w:rsidP="007512B3">
            <w:r>
              <w:t>Indonesia</w:t>
            </w:r>
          </w:p>
        </w:tc>
      </w:tr>
      <w:tr w:rsidR="007512B3" w14:paraId="354ADFCD" w14:textId="77777777" w:rsidTr="007512B3">
        <w:tc>
          <w:tcPr>
            <w:tcW w:w="2122" w:type="dxa"/>
          </w:tcPr>
          <w:p w14:paraId="6F474F97" w14:textId="67041FEC" w:rsidR="007512B3" w:rsidRDefault="007512B3">
            <w:r>
              <w:t>Email</w:t>
            </w:r>
          </w:p>
        </w:tc>
        <w:tc>
          <w:tcPr>
            <w:tcW w:w="6894" w:type="dxa"/>
          </w:tcPr>
          <w:p w14:paraId="1DC54DEB" w14:textId="06477FE3" w:rsidR="007512B3" w:rsidRPr="007512B3" w:rsidRDefault="00BA4D1C" w:rsidP="007512B3">
            <w:hyperlink r:id="rId4" w:history="1">
              <w:r w:rsidR="007512B3" w:rsidRPr="00F45904">
                <w:rPr>
                  <w:rStyle w:val="Hyperlink"/>
                </w:rPr>
                <w:t>elvarona80@gmail.com</w:t>
              </w:r>
            </w:hyperlink>
          </w:p>
        </w:tc>
      </w:tr>
      <w:tr w:rsidR="007512B3" w14:paraId="7DF8AC31" w14:textId="77777777" w:rsidTr="007512B3">
        <w:tc>
          <w:tcPr>
            <w:tcW w:w="2122" w:type="dxa"/>
          </w:tcPr>
          <w:p w14:paraId="77E32241" w14:textId="42F4DBD4" w:rsidR="007512B3" w:rsidRDefault="007512B3">
            <w:r>
              <w:t xml:space="preserve">Phone Number </w:t>
            </w:r>
          </w:p>
        </w:tc>
        <w:tc>
          <w:tcPr>
            <w:tcW w:w="6894" w:type="dxa"/>
          </w:tcPr>
          <w:p w14:paraId="5FA5FD70" w14:textId="7B4C0ADB" w:rsidR="007512B3" w:rsidRDefault="007512B3" w:rsidP="007512B3">
            <w:r w:rsidRPr="007512B3">
              <w:t>+62 813-7469-4942</w:t>
            </w:r>
          </w:p>
        </w:tc>
      </w:tr>
    </w:tbl>
    <w:p w14:paraId="1A6F7B6B" w14:textId="6372BDBC" w:rsidR="007512B3" w:rsidRDefault="007512B3"/>
    <w:p w14:paraId="6025E4BC" w14:textId="3CB076EE" w:rsidR="007512B3" w:rsidRDefault="007512B3" w:rsidP="007512B3">
      <w:r>
        <w:t>Reviewer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7512B3" w14:paraId="5916C1B9" w14:textId="77777777" w:rsidTr="007512B3">
        <w:tc>
          <w:tcPr>
            <w:tcW w:w="2122" w:type="dxa"/>
          </w:tcPr>
          <w:p w14:paraId="28C4EE71" w14:textId="77777777" w:rsidR="007512B3" w:rsidRDefault="007512B3" w:rsidP="00707A1F">
            <w:r>
              <w:t>Name</w:t>
            </w:r>
          </w:p>
        </w:tc>
        <w:tc>
          <w:tcPr>
            <w:tcW w:w="6894" w:type="dxa"/>
          </w:tcPr>
          <w:p w14:paraId="25FC3F57" w14:textId="6F184617" w:rsidR="007512B3" w:rsidRPr="007512B3" w:rsidRDefault="007512B3" w:rsidP="00707A1F">
            <w:pPr>
              <w:rPr>
                <w:lang w:val="en-US"/>
              </w:rPr>
            </w:pPr>
            <w:r w:rsidRPr="007512B3">
              <w:rPr>
                <w:i/>
                <w:iCs/>
              </w:rPr>
              <w:t>DASRUN HIDAYAT</w:t>
            </w:r>
          </w:p>
        </w:tc>
      </w:tr>
      <w:tr w:rsidR="007512B3" w14:paraId="76D66F0D" w14:textId="77777777" w:rsidTr="007512B3">
        <w:tc>
          <w:tcPr>
            <w:tcW w:w="2122" w:type="dxa"/>
          </w:tcPr>
          <w:p w14:paraId="5912BD3B" w14:textId="77777777" w:rsidR="007512B3" w:rsidRDefault="007512B3" w:rsidP="00707A1F">
            <w:r>
              <w:t>Designation</w:t>
            </w:r>
          </w:p>
        </w:tc>
        <w:tc>
          <w:tcPr>
            <w:tcW w:w="6894" w:type="dxa"/>
          </w:tcPr>
          <w:p w14:paraId="3EF27745" w14:textId="77777777" w:rsidR="007512B3" w:rsidRPr="007512B3" w:rsidRDefault="007512B3" w:rsidP="00707A1F">
            <w:pPr>
              <w:rPr>
                <w:i/>
                <w:iCs/>
              </w:rPr>
            </w:pPr>
            <w:proofErr w:type="spellStart"/>
            <w:r w:rsidRPr="007512B3">
              <w:t>Dr.</w:t>
            </w:r>
            <w:proofErr w:type="spellEnd"/>
            <w:r>
              <w:t>,</w:t>
            </w:r>
            <w:r w:rsidRPr="007512B3">
              <w:t xml:space="preserve"> </w:t>
            </w:r>
            <w:proofErr w:type="spellStart"/>
            <w:proofErr w:type="gramStart"/>
            <w:r w:rsidRPr="007512B3">
              <w:t>S.Sos</w:t>
            </w:r>
            <w:proofErr w:type="spellEnd"/>
            <w:proofErr w:type="gramEnd"/>
            <w:r w:rsidRPr="007512B3">
              <w:t xml:space="preserve">, </w:t>
            </w:r>
            <w:proofErr w:type="spellStart"/>
            <w:r w:rsidRPr="007512B3">
              <w:t>M.I.Kom</w:t>
            </w:r>
            <w:proofErr w:type="spellEnd"/>
            <w:r>
              <w:t>.</w:t>
            </w:r>
          </w:p>
        </w:tc>
      </w:tr>
      <w:tr w:rsidR="007512B3" w14:paraId="799334DA" w14:textId="77777777" w:rsidTr="007512B3">
        <w:tc>
          <w:tcPr>
            <w:tcW w:w="2122" w:type="dxa"/>
          </w:tcPr>
          <w:p w14:paraId="1B6F2F86" w14:textId="77777777" w:rsidR="007512B3" w:rsidRDefault="007512B3" w:rsidP="00707A1F">
            <w:r>
              <w:t>Address</w:t>
            </w:r>
          </w:p>
        </w:tc>
        <w:tc>
          <w:tcPr>
            <w:tcW w:w="6894" w:type="dxa"/>
          </w:tcPr>
          <w:p w14:paraId="3E116B65" w14:textId="77777777" w:rsidR="007512B3" w:rsidRDefault="007512B3" w:rsidP="00707A1F">
            <w:r>
              <w:t>ARS University</w:t>
            </w:r>
          </w:p>
          <w:p w14:paraId="1914DB20" w14:textId="77777777" w:rsidR="007512B3" w:rsidRDefault="007512B3" w:rsidP="00707A1F">
            <w:proofErr w:type="spellStart"/>
            <w:r w:rsidRPr="007512B3">
              <w:t>Antapani</w:t>
            </w:r>
            <w:proofErr w:type="spellEnd"/>
            <w:r w:rsidRPr="007512B3">
              <w:t xml:space="preserve">, Jl. </w:t>
            </w:r>
            <w:proofErr w:type="spellStart"/>
            <w:r w:rsidRPr="007512B3">
              <w:t>Terusan</w:t>
            </w:r>
            <w:proofErr w:type="spellEnd"/>
            <w:r w:rsidRPr="007512B3">
              <w:t xml:space="preserve"> </w:t>
            </w:r>
            <w:proofErr w:type="spellStart"/>
            <w:r w:rsidRPr="007512B3">
              <w:t>Sekolah</w:t>
            </w:r>
            <w:proofErr w:type="spellEnd"/>
            <w:r w:rsidRPr="007512B3">
              <w:t xml:space="preserve"> No.1-2, </w:t>
            </w:r>
            <w:proofErr w:type="spellStart"/>
            <w:r w:rsidRPr="007512B3">
              <w:t>Cicaheum</w:t>
            </w:r>
            <w:proofErr w:type="spellEnd"/>
            <w:r w:rsidRPr="007512B3">
              <w:t xml:space="preserve">, </w:t>
            </w:r>
            <w:proofErr w:type="spellStart"/>
            <w:r w:rsidRPr="007512B3">
              <w:t>Kec</w:t>
            </w:r>
            <w:proofErr w:type="spellEnd"/>
            <w:r w:rsidRPr="007512B3">
              <w:t xml:space="preserve">. </w:t>
            </w:r>
            <w:proofErr w:type="spellStart"/>
            <w:r w:rsidRPr="007512B3">
              <w:t>Kiaracondong</w:t>
            </w:r>
            <w:proofErr w:type="spellEnd"/>
            <w:r w:rsidRPr="007512B3">
              <w:t xml:space="preserve">, Kota Bandung, </w:t>
            </w:r>
            <w:proofErr w:type="spellStart"/>
            <w:r w:rsidRPr="007512B3">
              <w:t>Jawa</w:t>
            </w:r>
            <w:proofErr w:type="spellEnd"/>
            <w:r w:rsidRPr="007512B3">
              <w:t xml:space="preserve"> Barat 40282</w:t>
            </w:r>
          </w:p>
          <w:p w14:paraId="3230149A" w14:textId="34705F05" w:rsidR="007512B3" w:rsidRPr="007512B3" w:rsidRDefault="007512B3" w:rsidP="00707A1F">
            <w:r>
              <w:t>Indonesia</w:t>
            </w:r>
          </w:p>
        </w:tc>
      </w:tr>
      <w:tr w:rsidR="007512B3" w14:paraId="30D8F4B6" w14:textId="77777777" w:rsidTr="007512B3">
        <w:tc>
          <w:tcPr>
            <w:tcW w:w="2122" w:type="dxa"/>
          </w:tcPr>
          <w:p w14:paraId="1F5F9864" w14:textId="77777777" w:rsidR="007512B3" w:rsidRDefault="007512B3" w:rsidP="00707A1F">
            <w:r>
              <w:t>Email</w:t>
            </w:r>
          </w:p>
        </w:tc>
        <w:tc>
          <w:tcPr>
            <w:tcW w:w="6894" w:type="dxa"/>
          </w:tcPr>
          <w:p w14:paraId="3165FE49" w14:textId="25A21EE3" w:rsidR="007512B3" w:rsidRPr="007512B3" w:rsidRDefault="00BA4D1C" w:rsidP="00707A1F">
            <w:hyperlink r:id="rId5" w:history="1">
              <w:r w:rsidR="007512B3" w:rsidRPr="00F45904">
                <w:rPr>
                  <w:rStyle w:val="Hyperlink"/>
                </w:rPr>
                <w:t>dasrun@ars.ac.id</w:t>
              </w:r>
            </w:hyperlink>
            <w:r w:rsidR="007512B3">
              <w:t xml:space="preserve"> </w:t>
            </w:r>
          </w:p>
        </w:tc>
      </w:tr>
      <w:tr w:rsidR="007512B3" w14:paraId="6A06D293" w14:textId="77777777" w:rsidTr="007512B3">
        <w:tc>
          <w:tcPr>
            <w:tcW w:w="2122" w:type="dxa"/>
          </w:tcPr>
          <w:p w14:paraId="0E30BAD1" w14:textId="77777777" w:rsidR="007512B3" w:rsidRDefault="007512B3" w:rsidP="00707A1F">
            <w:r>
              <w:t xml:space="preserve">Phone Number </w:t>
            </w:r>
          </w:p>
        </w:tc>
        <w:tc>
          <w:tcPr>
            <w:tcW w:w="6894" w:type="dxa"/>
          </w:tcPr>
          <w:p w14:paraId="7E7BAF73" w14:textId="3FBC2B98" w:rsidR="007512B3" w:rsidRPr="007512B3" w:rsidRDefault="007512B3" w:rsidP="00707A1F">
            <w:r w:rsidRPr="007512B3">
              <w:t>+62 813-2211-4521</w:t>
            </w:r>
          </w:p>
        </w:tc>
      </w:tr>
    </w:tbl>
    <w:p w14:paraId="22C93EBA" w14:textId="77777777" w:rsidR="007512B3" w:rsidRDefault="007512B3" w:rsidP="007512B3"/>
    <w:p w14:paraId="1D781993" w14:textId="11AD75FC" w:rsidR="007512B3" w:rsidRDefault="007512B3" w:rsidP="007512B3">
      <w:r>
        <w:t>Reviewer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7512B3" w14:paraId="09114A42" w14:textId="77777777" w:rsidTr="007512B3">
        <w:tc>
          <w:tcPr>
            <w:tcW w:w="2122" w:type="dxa"/>
          </w:tcPr>
          <w:p w14:paraId="2379D221" w14:textId="77777777" w:rsidR="007512B3" w:rsidRDefault="007512B3" w:rsidP="00707A1F">
            <w:r>
              <w:t>Name</w:t>
            </w:r>
          </w:p>
        </w:tc>
        <w:tc>
          <w:tcPr>
            <w:tcW w:w="6894" w:type="dxa"/>
          </w:tcPr>
          <w:p w14:paraId="137EF889" w14:textId="78C1BD4E" w:rsidR="007512B3" w:rsidRDefault="007512B3" w:rsidP="00707A1F">
            <w:r w:rsidRPr="007512B3">
              <w:rPr>
                <w:i/>
                <w:iCs/>
              </w:rPr>
              <w:t xml:space="preserve">FILOSA GITA SUKMONO </w:t>
            </w:r>
          </w:p>
        </w:tc>
      </w:tr>
      <w:tr w:rsidR="007512B3" w14:paraId="11B47B94" w14:textId="77777777" w:rsidTr="007512B3">
        <w:tc>
          <w:tcPr>
            <w:tcW w:w="2122" w:type="dxa"/>
          </w:tcPr>
          <w:p w14:paraId="775A7913" w14:textId="77777777" w:rsidR="007512B3" w:rsidRDefault="007512B3" w:rsidP="00707A1F">
            <w:r>
              <w:t>Designation</w:t>
            </w:r>
          </w:p>
        </w:tc>
        <w:tc>
          <w:tcPr>
            <w:tcW w:w="6894" w:type="dxa"/>
          </w:tcPr>
          <w:p w14:paraId="64E3C975" w14:textId="02E052B4" w:rsidR="007512B3" w:rsidRPr="007512B3" w:rsidRDefault="007512B3" w:rsidP="00707A1F">
            <w:pPr>
              <w:rPr>
                <w:i/>
                <w:iCs/>
              </w:rPr>
            </w:pPr>
            <w:proofErr w:type="spellStart"/>
            <w:r w:rsidRPr="007512B3">
              <w:t>Dr.</w:t>
            </w:r>
            <w:proofErr w:type="spellEnd"/>
            <w:r>
              <w:t>,</w:t>
            </w:r>
            <w:r w:rsidRPr="007512B3">
              <w:t xml:space="preserve"> </w:t>
            </w:r>
            <w:proofErr w:type="spellStart"/>
            <w:r w:rsidRPr="007512B3">
              <w:t>S.</w:t>
            </w:r>
            <w:proofErr w:type="gramStart"/>
            <w:r>
              <w:t>I.Kom</w:t>
            </w:r>
            <w:proofErr w:type="spellEnd"/>
            <w:proofErr w:type="gramEnd"/>
            <w:r>
              <w:t>., MA</w:t>
            </w:r>
          </w:p>
        </w:tc>
      </w:tr>
      <w:tr w:rsidR="007512B3" w14:paraId="2EEED237" w14:textId="77777777" w:rsidTr="007512B3">
        <w:tc>
          <w:tcPr>
            <w:tcW w:w="2122" w:type="dxa"/>
          </w:tcPr>
          <w:p w14:paraId="53F589B9" w14:textId="77777777" w:rsidR="007512B3" w:rsidRDefault="007512B3" w:rsidP="00707A1F">
            <w:r>
              <w:t>Address</w:t>
            </w:r>
          </w:p>
        </w:tc>
        <w:tc>
          <w:tcPr>
            <w:tcW w:w="6894" w:type="dxa"/>
          </w:tcPr>
          <w:p w14:paraId="0DB15773" w14:textId="10935E0E" w:rsidR="007512B3" w:rsidRDefault="007512B3" w:rsidP="00707A1F">
            <w:r w:rsidRPr="007512B3">
              <w:t xml:space="preserve">Universitas </w:t>
            </w:r>
            <w:r>
              <w:t>Muhammadiyah Yogyakarta</w:t>
            </w:r>
          </w:p>
          <w:p w14:paraId="6D76DC40" w14:textId="77777777" w:rsidR="007512B3" w:rsidRDefault="007512B3" w:rsidP="007512B3">
            <w:r>
              <w:t xml:space="preserve">Lt 2 Gedung Ki </w:t>
            </w:r>
            <w:proofErr w:type="spellStart"/>
            <w:r>
              <w:t>Bagus</w:t>
            </w:r>
            <w:proofErr w:type="spellEnd"/>
            <w:r>
              <w:t xml:space="preserve"> </w:t>
            </w:r>
            <w:proofErr w:type="spellStart"/>
            <w:r>
              <w:t>Hadikusumo</w:t>
            </w:r>
            <w:proofErr w:type="spellEnd"/>
            <w:r>
              <w:t>.</w:t>
            </w:r>
          </w:p>
          <w:p w14:paraId="03EC681C" w14:textId="77777777" w:rsidR="007512B3" w:rsidRDefault="007512B3" w:rsidP="007512B3">
            <w:proofErr w:type="spellStart"/>
            <w:r>
              <w:t>Kampus</w:t>
            </w:r>
            <w:proofErr w:type="spellEnd"/>
            <w:r>
              <w:t xml:space="preserve"> </w:t>
            </w:r>
            <w:proofErr w:type="spellStart"/>
            <w:r>
              <w:t>Terpadu</w:t>
            </w:r>
            <w:proofErr w:type="spellEnd"/>
            <w:r>
              <w:t xml:space="preserve"> UMY</w:t>
            </w:r>
          </w:p>
          <w:p w14:paraId="1F629A2B" w14:textId="77777777" w:rsidR="007512B3" w:rsidRDefault="007512B3" w:rsidP="007512B3">
            <w:r>
              <w:t xml:space="preserve">JL. </w:t>
            </w:r>
            <w:proofErr w:type="spellStart"/>
            <w:r>
              <w:t>Brawijaya</w:t>
            </w:r>
            <w:proofErr w:type="spellEnd"/>
            <w:r>
              <w:t xml:space="preserve">, </w:t>
            </w:r>
            <w:proofErr w:type="spellStart"/>
            <w:r>
              <w:t>Kasihan</w:t>
            </w:r>
            <w:proofErr w:type="spellEnd"/>
            <w:r>
              <w:t>, Bantul,</w:t>
            </w:r>
          </w:p>
          <w:p w14:paraId="67749710" w14:textId="24C12C9A" w:rsidR="007512B3" w:rsidRDefault="007512B3" w:rsidP="007512B3">
            <w:r>
              <w:t>Yogyakarta 55183</w:t>
            </w:r>
          </w:p>
          <w:p w14:paraId="7ED43B2B" w14:textId="77777777" w:rsidR="007512B3" w:rsidRPr="007512B3" w:rsidRDefault="007512B3" w:rsidP="00707A1F">
            <w:r>
              <w:t>Indonesia</w:t>
            </w:r>
          </w:p>
        </w:tc>
      </w:tr>
      <w:tr w:rsidR="007512B3" w14:paraId="0F44602F" w14:textId="77777777" w:rsidTr="007512B3">
        <w:tc>
          <w:tcPr>
            <w:tcW w:w="2122" w:type="dxa"/>
          </w:tcPr>
          <w:p w14:paraId="1B03498C" w14:textId="77777777" w:rsidR="007512B3" w:rsidRDefault="007512B3" w:rsidP="00707A1F">
            <w:r>
              <w:t>Email</w:t>
            </w:r>
          </w:p>
        </w:tc>
        <w:tc>
          <w:tcPr>
            <w:tcW w:w="6894" w:type="dxa"/>
          </w:tcPr>
          <w:p w14:paraId="682930DC" w14:textId="77777777" w:rsidR="007512B3" w:rsidRPr="007512B3" w:rsidRDefault="00BA4D1C" w:rsidP="00707A1F">
            <w:hyperlink r:id="rId6" w:history="1">
              <w:r w:rsidR="007512B3" w:rsidRPr="00F45904">
                <w:rPr>
                  <w:rStyle w:val="Hyperlink"/>
                </w:rPr>
                <w:t>elvarona80@gmail.com</w:t>
              </w:r>
            </w:hyperlink>
          </w:p>
        </w:tc>
      </w:tr>
      <w:tr w:rsidR="007512B3" w14:paraId="08A30EBC" w14:textId="77777777" w:rsidTr="007512B3">
        <w:tc>
          <w:tcPr>
            <w:tcW w:w="2122" w:type="dxa"/>
          </w:tcPr>
          <w:p w14:paraId="4D2AB301" w14:textId="77777777" w:rsidR="007512B3" w:rsidRDefault="007512B3" w:rsidP="00707A1F">
            <w:r>
              <w:t xml:space="preserve">Phone Number </w:t>
            </w:r>
          </w:p>
        </w:tc>
        <w:tc>
          <w:tcPr>
            <w:tcW w:w="6894" w:type="dxa"/>
          </w:tcPr>
          <w:p w14:paraId="7A221596" w14:textId="64AA5BED" w:rsidR="007512B3" w:rsidRDefault="007512B3" w:rsidP="00707A1F">
            <w:r w:rsidRPr="007512B3">
              <w:t>+62 852-9393-2429</w:t>
            </w:r>
          </w:p>
        </w:tc>
      </w:tr>
    </w:tbl>
    <w:p w14:paraId="727903DB" w14:textId="77777777" w:rsidR="007512B3" w:rsidRDefault="007512B3" w:rsidP="007512B3"/>
    <w:p w14:paraId="43E5C0E5" w14:textId="77777777" w:rsidR="007512B3" w:rsidRDefault="007512B3"/>
    <w:sectPr w:rsidR="007512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TczNrA0NTQxMTVX0lEKTi0uzszPAykwrAUArqGynywAAAA="/>
  </w:docVars>
  <w:rsids>
    <w:rsidRoot w:val="00BF4692"/>
    <w:rsid w:val="00031A90"/>
    <w:rsid w:val="0044595C"/>
    <w:rsid w:val="006043CB"/>
    <w:rsid w:val="006524D7"/>
    <w:rsid w:val="007512B3"/>
    <w:rsid w:val="00931FD4"/>
    <w:rsid w:val="009B28AE"/>
    <w:rsid w:val="00BA4D1C"/>
    <w:rsid w:val="00BF4692"/>
    <w:rsid w:val="00F3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87528E"/>
  <w14:defaultImageDpi w14:val="32767"/>
  <w15:chartTrackingRefBased/>
  <w15:docId w15:val="{5DF3ADEE-9D69-4802-8337-78845E981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1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12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2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lvarona80@gmail.com" TargetMode="External"/><Relationship Id="rId5" Type="http://schemas.openxmlformats.org/officeDocument/2006/relationships/hyperlink" Target="mailto:dasrun@ars.ac.id" TargetMode="External"/><Relationship Id="rId4" Type="http://schemas.openxmlformats.org/officeDocument/2006/relationships/hyperlink" Target="mailto:elvarona8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ilang Bayu Ragil Saputra</dc:creator>
  <cp:keywords/>
  <dc:description/>
  <cp:lastModifiedBy>DESKTOP-XTR9303</cp:lastModifiedBy>
  <cp:revision>3</cp:revision>
  <dcterms:created xsi:type="dcterms:W3CDTF">2022-06-23T08:47:00Z</dcterms:created>
  <dcterms:modified xsi:type="dcterms:W3CDTF">2022-11-24T08:46:00Z</dcterms:modified>
</cp:coreProperties>
</file>